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b/>
          <w:sz w:val="28"/>
          <w:szCs w:val="28"/>
        </w:rPr>
        <w:alias w:val="Firstname Lastname"/>
        <w:tag w:val="Firstname Lastname"/>
        <w:id w:val="-1964031704"/>
        <w:placeholder>
          <w:docPart w:val="2E6B9C4FCB5541678081D729E58CB9CB"/>
        </w:placeholder>
        <w:temporary/>
      </w:sdtPr>
      <w:sdtContent>
        <w:p w14:paraId="035F62DD" w14:textId="77777777" w:rsidR="00F020FF" w:rsidRPr="00000E85" w:rsidRDefault="00220C95" w:rsidP="00F020FF">
          <w:pPr>
            <w:pStyle w:val="NoSpacing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FIRSTNAME LASTNAME</w:t>
          </w:r>
        </w:p>
      </w:sdtContent>
    </w:sdt>
    <w:p w14:paraId="7D606CE2" w14:textId="77777777" w:rsidR="00F020FF" w:rsidRDefault="00F020FF" w:rsidP="00F020FF">
      <w:pPr>
        <w:pStyle w:val="NoSpacing"/>
        <w:rPr>
          <w:rFonts w:ascii="Times New Roman" w:hAnsi="Times New Roman" w:cs="Times New Roman"/>
          <w:color w:val="000000"/>
        </w:rPr>
      </w:pPr>
      <w:r w:rsidRPr="00220C95">
        <w:rPr>
          <w:rFonts w:ascii="Times New Roman" w:hAnsi="Times New Roman" w:cs="Times New Roman"/>
          <w:color w:val="000000"/>
        </w:rPr>
        <w:t xml:space="preserve">Tel: </w:t>
      </w:r>
      <w:sdt>
        <w:sdtPr>
          <w:rPr>
            <w:rFonts w:ascii="Times New Roman" w:hAnsi="Times New Roman" w:cs="Times New Roman"/>
            <w:color w:val="000000"/>
          </w:rPr>
          <w:alias w:val="Phone Number"/>
          <w:tag w:val="Phone Number"/>
          <w:id w:val="357544236"/>
          <w:placeholder>
            <w:docPart w:val="2E6B9C4FCB5541678081D729E58CB9CB"/>
          </w:placeholder>
          <w:temporary/>
        </w:sdtPr>
        <w:sdtContent>
          <w:r w:rsidR="00220C95" w:rsidRPr="00220C95">
            <w:rPr>
              <w:rFonts w:ascii="Times New Roman" w:hAnsi="Times New Roman" w:cs="Times New Roman"/>
              <w:color w:val="000000"/>
            </w:rPr>
            <w:t>(xxx) xxx-xxxx</w:t>
          </w:r>
        </w:sdtContent>
      </w:sdt>
      <w:r w:rsidRPr="00220C95">
        <w:rPr>
          <w:rFonts w:ascii="Times New Roman" w:hAnsi="Times New Roman" w:cs="Times New Roman"/>
          <w:color w:val="000000"/>
        </w:rPr>
        <w:t xml:space="preserve"> </w:t>
      </w:r>
      <w:r w:rsidRPr="00220C95">
        <w:rPr>
          <w:rFonts w:ascii="Times New Roman" w:hAnsi="Times New Roman" w:cs="Times New Roman"/>
          <w:b/>
          <w:color w:val="000000"/>
        </w:rPr>
        <w:t>|</w:t>
      </w:r>
      <w:r w:rsidR="00220C95" w:rsidRPr="00220C95">
        <w:rPr>
          <w:rFonts w:ascii="Times New Roman" w:hAnsi="Times New Roman" w:cs="Times New Roman"/>
          <w:color w:val="000000"/>
        </w:rPr>
        <w:t xml:space="preserve"> Email: </w:t>
      </w:r>
      <w:sdt>
        <w:sdtPr>
          <w:rPr>
            <w:rFonts w:ascii="Times New Roman" w:hAnsi="Times New Roman" w:cs="Times New Roman"/>
            <w:color w:val="000000"/>
          </w:rPr>
          <w:alias w:val="Email"/>
          <w:tag w:val="Email"/>
          <w:id w:val="-1806389597"/>
          <w:placeholder>
            <w:docPart w:val="2E6B9C4FCB5541678081D729E58CB9CB"/>
          </w:placeholder>
          <w:temporary/>
        </w:sdtPr>
        <w:sdtContent>
          <w:r w:rsidR="00220C95" w:rsidRPr="00220C95">
            <w:rPr>
              <w:rFonts w:ascii="Times New Roman" w:hAnsi="Times New Roman" w:cs="Times New Roman"/>
              <w:color w:val="000000"/>
            </w:rPr>
            <w:t>firstname.lastname@yale.edu</w:t>
          </w:r>
        </w:sdtContent>
      </w:sdt>
      <w:r w:rsidR="00220C95" w:rsidRPr="00220C95">
        <w:rPr>
          <w:rFonts w:ascii="Times New Roman" w:hAnsi="Times New Roman" w:cs="Times New Roman"/>
          <w:color w:val="000000"/>
        </w:rPr>
        <w:t xml:space="preserve"> </w:t>
      </w:r>
    </w:p>
    <w:p w14:paraId="773E0792" w14:textId="77777777" w:rsidR="00220C95" w:rsidRDefault="00220C95" w:rsidP="00F020FF">
      <w:pPr>
        <w:pStyle w:val="NoSpacing"/>
        <w:rPr>
          <w:rFonts w:ascii="Times New Roman" w:hAnsi="Times New Roman"/>
          <w:color w:val="000000"/>
        </w:rPr>
      </w:pPr>
    </w:p>
    <w:p w14:paraId="21B5546B" w14:textId="77777777" w:rsidR="00F020FF" w:rsidRPr="00CB6841" w:rsidRDefault="00F020FF" w:rsidP="00F020FF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CB6841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44744165" w14:textId="77777777" w:rsidR="00F020FF" w:rsidRPr="00CB6841" w:rsidRDefault="00F020FF" w:rsidP="00F020FF">
      <w:pPr>
        <w:pStyle w:val="NoSpacing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B6BEF8" wp14:editId="46C90789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AE6723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" strokecolor="black [3040]"/>
            </w:pict>
          </mc:Fallback>
        </mc:AlternateContent>
      </w:r>
    </w:p>
    <w:p w14:paraId="3AFDA632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YALE SCHOOL OF MANAGEMENT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  <w:t>New Haven, CT</w:t>
      </w:r>
    </w:p>
    <w:p w14:paraId="2FDD9239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Master of B</w:t>
      </w:r>
      <w:r w:rsidR="006457AD">
        <w:rPr>
          <w:rFonts w:ascii="Times New Roman" w:hAnsi="Times New Roman" w:cs="Times New Roman"/>
          <w:b/>
          <w:sz w:val="24"/>
          <w:szCs w:val="24"/>
        </w:rPr>
        <w:t>u</w:t>
      </w:r>
      <w:r w:rsidR="006A3072">
        <w:rPr>
          <w:rFonts w:ascii="Times New Roman" w:hAnsi="Times New Roman" w:cs="Times New Roman"/>
          <w:b/>
          <w:sz w:val="24"/>
          <w:szCs w:val="24"/>
        </w:rPr>
        <w:t>siness Administration (MBA)</w:t>
      </w:r>
      <w:r w:rsidR="006A3072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ale Grad Year"/>
          <w:tag w:val="Yale Grad Year"/>
          <w:id w:val="34476890"/>
          <w:placeholder>
            <w:docPart w:val="2E6B9C4FCB5541678081D729E58CB9CB"/>
          </w:placeholder>
          <w:temporary/>
        </w:sdtPr>
        <w:sdtContent>
          <w:r w:rsidR="006A3072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Academic Success"/>
        <w:tag w:val="Academic Success"/>
        <w:id w:val="882448043"/>
        <w:placeholder>
          <w:docPart w:val="2E6B9C4FCB5541678081D729E58CB9CB"/>
        </w:placeholder>
        <w:temporary/>
      </w:sdtPr>
      <w:sdtContent>
        <w:p w14:paraId="623F682D" w14:textId="77777777" w:rsidR="00220C95" w:rsidRPr="00CB6841" w:rsidRDefault="006A3072" w:rsidP="00220C95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GMAT Score, 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Involvement"/>
        <w:tag w:val="Involvement"/>
        <w:id w:val="713076428"/>
        <w:placeholder>
          <w:docPart w:val="2E6B9C4FCB5541678081D729E58CB9CB"/>
        </w:placeholder>
        <w:temporary/>
      </w:sdtPr>
      <w:sdtContent>
        <w:p w14:paraId="358C6D86" w14:textId="77777777" w:rsidR="00220C95" w:rsidRPr="00CB6841" w:rsidRDefault="006A3072" w:rsidP="00220C95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lub Involvement, Leadership roles, Case Competitions</w:t>
          </w:r>
        </w:p>
      </w:sdtContent>
    </w:sdt>
    <w:p w14:paraId="67528C16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64D52319" w14:textId="77777777" w:rsidR="004B6779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r w:rsidRPr="00CB6841">
        <w:rPr>
          <w:rFonts w:ascii="Times New Roman" w:hAnsi="Times New Roman" w:cs="Times New Roman"/>
          <w:b/>
          <w:sz w:val="24"/>
          <w:szCs w:val="24"/>
        </w:rPr>
        <w:t>UNDERGRADUATE UNIVERSITY</w:t>
      </w:r>
      <w:r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UG Grad Locale"/>
          <w:tag w:val="UG Grad Locale"/>
          <w:id w:val="-1265765331"/>
          <w:placeholder>
            <w:docPart w:val="2E6B9C4FCB5541678081D729E58CB9CB"/>
          </w:placeholder>
          <w:temporary/>
        </w:sdtPr>
        <w:sdtContent>
          <w:r w:rsidR="00F8169D">
            <w:rPr>
              <w:rFonts w:ascii="Times New Roman" w:hAnsi="Times New Roman" w:cs="Times New Roman"/>
              <w:b/>
              <w:sz w:val="24"/>
              <w:szCs w:val="24"/>
            </w:rPr>
            <w:t>City/State/Country</w:t>
          </w:r>
        </w:sdtContent>
      </w:sdt>
    </w:p>
    <w:p w14:paraId="5FB060A1" w14:textId="77777777" w:rsidR="00F020FF" w:rsidRPr="00CB6841" w:rsidRDefault="00000000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Degree"/>
          <w:tag w:val="Degree"/>
          <w:id w:val="406042954"/>
          <w:placeholder>
            <w:docPart w:val="2E6B9C4FCB5541678081D729E58CB9CB"/>
          </w:placeholder>
          <w:temporary/>
        </w:sdtPr>
        <w:sdtContent>
          <w:r w:rsidR="009950AF">
            <w:rPr>
              <w:rFonts w:ascii="Times New Roman" w:hAnsi="Times New Roman" w:cs="Times New Roman"/>
              <w:b/>
              <w:sz w:val="24"/>
              <w:szCs w:val="24"/>
            </w:rPr>
            <w:t>Bachelor of Arts/Science</w:t>
          </w:r>
        </w:sdtContent>
      </w:sdt>
      <w:r w:rsidR="00F020FF" w:rsidRPr="00CB6841">
        <w:rPr>
          <w:rFonts w:ascii="Times New Roman" w:hAnsi="Times New Roman" w:cs="Times New Roman"/>
          <w:b/>
          <w:sz w:val="24"/>
          <w:szCs w:val="24"/>
        </w:rPr>
        <w:t>,</w:t>
      </w:r>
      <w:r w:rsidR="006A3072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Major/Minor"/>
          <w:tag w:val="Major/Minor"/>
          <w:id w:val="-1160375531"/>
          <w:placeholder>
            <w:docPart w:val="2E6B9C4FCB5541678081D729E58CB9CB"/>
          </w:placeholder>
          <w:temporary/>
        </w:sdtPr>
        <w:sdtContent>
          <w:r w:rsidR="006A3072">
            <w:rPr>
              <w:rFonts w:ascii="Times New Roman" w:hAnsi="Times New Roman" w:cs="Times New Roman"/>
              <w:sz w:val="24"/>
              <w:szCs w:val="24"/>
            </w:rPr>
            <w:t>Major/Minor</w:t>
          </w:r>
        </w:sdtContent>
      </w:sdt>
      <w:r w:rsidR="006A3072"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alias w:val="Latin Honors"/>
          <w:tag w:val="Latin Honors"/>
          <w:id w:val="1611696929"/>
          <w:placeholder>
            <w:docPart w:val="2E6B9C4FCB5541678081D729E58CB9CB"/>
          </w:placeholder>
          <w:temporary/>
        </w:sdtPr>
        <w:sdtContent>
          <w:r w:rsidR="006A3072">
            <w:rPr>
              <w:rFonts w:ascii="Times New Roman" w:hAnsi="Times New Roman" w:cs="Times New Roman"/>
              <w:sz w:val="24"/>
              <w:szCs w:val="24"/>
            </w:rPr>
            <w:t>Latin Honors</w:t>
          </w:r>
        </w:sdtContent>
      </w:sdt>
      <w:r w:rsidR="00F020FF" w:rsidRPr="00CB6841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alias w:val="UG Grad Year"/>
          <w:tag w:val="UG Grad Year"/>
          <w:id w:val="-987081806"/>
          <w:placeholder>
            <w:docPart w:val="2E6B9C4FCB5541678081D729E58CB9CB"/>
          </w:placeholder>
        </w:sdtPr>
        <w:sdtEndPr>
          <w:rPr>
            <w:b/>
          </w:rPr>
        </w:sdtEndPr>
        <w:sdtContent>
          <w:r w:rsidR="006A3072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UG Academic Awards"/>
        <w:tag w:val="UG Academic Awards"/>
        <w:id w:val="-981770181"/>
        <w:placeholder>
          <w:docPart w:val="2E6B9C4FCB5541678081D729E58CB9CB"/>
        </w:placeholder>
        <w:temporary/>
      </w:sdtPr>
      <w:sdtContent>
        <w:p w14:paraId="0C77E592" w14:textId="77777777" w:rsidR="00220C95" w:rsidRPr="00CB6841" w:rsidRDefault="006A3072" w:rsidP="00220C95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cademic Award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UG involvement"/>
        <w:tag w:val="UG involvement"/>
        <w:id w:val="541326923"/>
        <w:placeholder>
          <w:docPart w:val="2E6B9C4FCB5541678081D729E58CB9CB"/>
        </w:placeholder>
        <w:temporary/>
      </w:sdtPr>
      <w:sdtContent>
        <w:p w14:paraId="6EAEC6C9" w14:textId="77777777" w:rsidR="00220C95" w:rsidRPr="00CB6841" w:rsidRDefault="006A3072" w:rsidP="00220C95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Leadership roles, Club Involvement</w:t>
          </w:r>
        </w:p>
      </w:sdtContent>
    </w:sdt>
    <w:p w14:paraId="420D086D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37D11BCC" w14:textId="62020C46" w:rsidR="00ED67FB" w:rsidRPr="00CB6841" w:rsidRDefault="00ED67FB" w:rsidP="00ED67FB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6C243600" w14:textId="77777777" w:rsidR="00ED67FB" w:rsidRPr="00CB6841" w:rsidRDefault="00ED67FB" w:rsidP="00ED67FB">
      <w:pPr>
        <w:pStyle w:val="NoSpacing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38967C" wp14:editId="49F1EFE2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424742949" name="Straight Connector 14247429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75E566" id="Straight Connector 142474294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" strokecolor="black [3040]"/>
            </w:pict>
          </mc:Fallback>
        </mc:AlternateContent>
      </w:r>
    </w:p>
    <w:p w14:paraId="7FF062A0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1"/>
          <w:tag w:val="Pre-MBA 1"/>
          <w:id w:val="9970253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PRE-MBA EMPLOYER, INC.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970821516"/>
          <w:placeholder>
            <w:docPart w:val="A948F185124C4A2D8246C3ED4945B65B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440481D2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1"/>
          <w:tag w:val="Job Title 1"/>
          <w:id w:val="850148520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474061355"/>
          <w:placeholder>
            <w:docPart w:val="A948F185124C4A2D8246C3ED4945B65B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139496566"/>
        <w:placeholder>
          <w:docPart w:val="A948F185124C4A2D8246C3ED4945B65B"/>
        </w:placeholder>
        <w:temporary/>
      </w:sdtPr>
      <w:sdtContent>
        <w:p w14:paraId="7BF52C21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555122493"/>
        <w:placeholder>
          <w:docPart w:val="A948F185124C4A2D8246C3ED4945B65B"/>
        </w:placeholder>
        <w:temporary/>
      </w:sdtPr>
      <w:sdtContent>
        <w:p w14:paraId="07AADBD6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1108466004"/>
        <w:placeholder>
          <w:docPart w:val="A948F185124C4A2D8246C3ED4945B65B"/>
        </w:placeholder>
        <w:temporary/>
      </w:sdtPr>
      <w:sdtContent>
        <w:p w14:paraId="40C05F4F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2F1526E0" w14:textId="77777777" w:rsidR="00C91C1B" w:rsidRPr="00CB6841" w:rsidRDefault="00C91C1B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59813CA9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2"/>
          <w:tag w:val="Pre-MBA 2"/>
          <w:id w:val="684946023"/>
          <w:placeholder>
            <w:docPart w:val="A948F185124C4A2D8246C3ED4945B65B"/>
          </w:placeholder>
          <w:temporary/>
        </w:sdtPr>
        <w:sdtEndPr>
          <w:rPr>
            <w:i/>
            <w:sz w:val="18"/>
            <w:szCs w:val="18"/>
          </w:rPr>
        </w:sdtEnd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  <w:r w:rsidR="00C91C1B" w:rsidRPr="006A3072">
            <w:rPr>
              <w:rFonts w:ascii="Times New Roman" w:hAnsi="Times New Roman" w:cs="Times New Roman"/>
              <w:b/>
              <w:i/>
              <w:sz w:val="18"/>
              <w:szCs w:val="18"/>
            </w:rPr>
            <w:t xml:space="preserve"> (Multiple Roles Setup)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421536476"/>
          <w:placeholder>
            <w:docPart w:val="73C4A8A3E22D4150AF5C46BA389680FA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4E00FEB4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2"/>
          <w:tag w:val="Job Title 2"/>
          <w:id w:val="1111245005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1282143594"/>
          <w:placeholder>
            <w:docPart w:val="9DC8E1DF57E44CA5AAE95F043E2A7732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218597537"/>
        <w:placeholder>
          <w:docPart w:val="D33F764F50614D3E960D6AE7602823FA"/>
        </w:placeholder>
        <w:temporary/>
      </w:sdtPr>
      <w:sdtContent>
        <w:p w14:paraId="17381B08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919557662"/>
        <w:placeholder>
          <w:docPart w:val="D33F764F50614D3E960D6AE7602823FA"/>
        </w:placeholder>
        <w:temporary/>
      </w:sdtPr>
      <w:sdtContent>
        <w:p w14:paraId="5E71BB00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833669817"/>
        <w:placeholder>
          <w:docPart w:val="D33F764F50614D3E960D6AE7602823FA"/>
        </w:placeholder>
        <w:temporary/>
      </w:sdtPr>
      <w:sdtContent>
        <w:p w14:paraId="4C1FD893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7CC4569E" w14:textId="77777777" w:rsidR="00C91C1B" w:rsidRPr="00CB6841" w:rsidRDefault="00C91C1B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sz w:val="24"/>
          <w:szCs w:val="24"/>
        </w:rPr>
      </w:pPr>
    </w:p>
    <w:p w14:paraId="133BD5BA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3"/>
          <w:tag w:val="Job Title 3"/>
          <w:id w:val="-1521233969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-316955452"/>
          <w:placeholder>
            <w:docPart w:val="47D6031612AC405AA4F1818D643AD51C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560603759"/>
        <w:placeholder>
          <w:docPart w:val="FA14398AE2A143E68F697D356AF6BCF9"/>
        </w:placeholder>
        <w:temporary/>
      </w:sdtPr>
      <w:sdtContent>
        <w:p w14:paraId="7982EA74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1315141173"/>
        <w:placeholder>
          <w:docPart w:val="FA14398AE2A143E68F697D356AF6BCF9"/>
        </w:placeholder>
        <w:temporary/>
      </w:sdtPr>
      <w:sdtContent>
        <w:p w14:paraId="2E695296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665904498"/>
        <w:placeholder>
          <w:docPart w:val="FA14398AE2A143E68F697D356AF6BCF9"/>
        </w:placeholder>
        <w:temporary/>
      </w:sdtPr>
      <w:sdtContent>
        <w:p w14:paraId="19921471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142705A0" w14:textId="77777777" w:rsidR="00C91C1B" w:rsidRPr="00CB6841" w:rsidRDefault="00C91C1B" w:rsidP="00C91C1B">
      <w:pPr>
        <w:pStyle w:val="NoSpacing"/>
        <w:tabs>
          <w:tab w:val="right" w:pos="10800"/>
        </w:tabs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80F850C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re-MBA 3"/>
          <w:tag w:val="Pre-MBA 3"/>
          <w:id w:val="1068461007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PRIOR EMPLOYER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locale"/>
          <w:tag w:val="Job locale"/>
          <w:id w:val="-257520831"/>
          <w:placeholder>
            <w:docPart w:val="46DBCFC909EF41C59482F66CA9B93B71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City, State/Country</w:t>
          </w:r>
        </w:sdtContent>
      </w:sdt>
    </w:p>
    <w:p w14:paraId="466FE07F" w14:textId="77777777" w:rsidR="00C91C1B" w:rsidRPr="00CB6841" w:rsidRDefault="00000000" w:rsidP="00C91C1B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Job Title 4"/>
          <w:tag w:val="Job Title 4"/>
          <w:id w:val="-930657928"/>
          <w:placeholder>
            <w:docPart w:val="A948F185124C4A2D8246C3ED4945B65B"/>
          </w:placeholder>
          <w:temporary/>
        </w:sdtPr>
        <w:sdtContent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>Job Title</w:t>
          </w:r>
        </w:sdtContent>
      </w:sdt>
      <w:r w:rsidR="00C91C1B" w:rsidRPr="00CB6841">
        <w:rPr>
          <w:rFonts w:ascii="Times New Roman" w:hAnsi="Times New Roman" w:cs="Times New Roman"/>
          <w:b/>
          <w:sz w:val="24"/>
          <w:szCs w:val="24"/>
        </w:rPr>
        <w:tab/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Years"/>
          <w:tag w:val="Years"/>
          <w:id w:val="317621292"/>
          <w:placeholder>
            <w:docPart w:val="AB64A78D1F5A45A394496CAAEC9B4F2E"/>
          </w:placeholder>
          <w:temporary/>
        </w:sdtPr>
        <w:sdtContent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  <w:r w:rsidR="00C91C1B" w:rsidRPr="00CB6841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C91C1B">
            <w:rPr>
              <w:rFonts w:ascii="Times New Roman" w:hAnsi="Times New Roman" w:cs="Times New Roman"/>
              <w:b/>
              <w:sz w:val="24"/>
              <w:szCs w:val="24"/>
            </w:rPr>
            <w:t>Year</w:t>
          </w:r>
        </w:sdtContent>
      </w:sdt>
    </w:p>
    <w:sdt>
      <w:sdtPr>
        <w:rPr>
          <w:rFonts w:ascii="Times New Roman" w:hAnsi="Times New Roman" w:cs="Times New Roman"/>
          <w:sz w:val="24"/>
          <w:szCs w:val="24"/>
        </w:rPr>
        <w:alias w:val="J1B1"/>
        <w:tag w:val="J1B2"/>
        <w:id w:val="-387807788"/>
        <w:placeholder>
          <w:docPart w:val="6897A462B0EC4A8282F48BF4334C080A"/>
        </w:placeholder>
        <w:temporary/>
      </w:sdtPr>
      <w:sdtContent>
        <w:p w14:paraId="4D043862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1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2"/>
        <w:tag w:val="Job bullet 2"/>
        <w:id w:val="-2096775485"/>
        <w:placeholder>
          <w:docPart w:val="6897A462B0EC4A8282F48BF4334C080A"/>
        </w:placeholder>
        <w:temporary/>
      </w:sdtPr>
      <w:sdtContent>
        <w:p w14:paraId="35F3F60C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2</w:t>
          </w:r>
          <w:r w:rsidRPr="00CB684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J1B3"/>
        <w:id w:val="-1612892218"/>
        <w:placeholder>
          <w:docPart w:val="6897A462B0EC4A8282F48BF4334C080A"/>
        </w:placeholder>
        <w:temporary/>
      </w:sdtPr>
      <w:sdtContent>
        <w:p w14:paraId="6B32FA28" w14:textId="77777777" w:rsidR="00C91C1B" w:rsidRPr="00CB6841" w:rsidRDefault="00C91C1B" w:rsidP="00C91C1B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Bullet 3</w:t>
          </w:r>
        </w:p>
      </w:sdtContent>
    </w:sdt>
    <w:p w14:paraId="1DB3BB88" w14:textId="77777777" w:rsidR="00F020FF" w:rsidRPr="00CB6841" w:rsidRDefault="00F020FF" w:rsidP="00F020FF">
      <w:pPr>
        <w:pStyle w:val="NoSpacing"/>
        <w:tabs>
          <w:tab w:val="right" w:pos="10800"/>
        </w:tabs>
        <w:rPr>
          <w:rFonts w:ascii="Times New Roman" w:hAnsi="Times New Roman" w:cs="Times New Roman"/>
          <w:b/>
          <w:sz w:val="24"/>
          <w:szCs w:val="24"/>
        </w:rPr>
      </w:pPr>
    </w:p>
    <w:p w14:paraId="6BE65C06" w14:textId="53A0A80E" w:rsidR="00ED67FB" w:rsidRPr="00CB6841" w:rsidRDefault="00ED67FB" w:rsidP="00ED67FB">
      <w:pPr>
        <w:pStyle w:val="NoSpacing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>
        <w:rPr>
          <w:rStyle w:val="BookTitle"/>
          <w:rFonts w:ascii="Times New Roman" w:hAnsi="Times New Roman" w:cs="Times New Roman"/>
          <w:b w:val="0"/>
          <w:sz w:val="24"/>
          <w:szCs w:val="24"/>
        </w:rPr>
        <w:t>Additional Information</w:t>
      </w:r>
    </w:p>
    <w:p w14:paraId="7F654976" w14:textId="77777777" w:rsidR="00ED67FB" w:rsidRPr="00CB6841" w:rsidRDefault="00ED67FB" w:rsidP="00ED67FB">
      <w:pPr>
        <w:pStyle w:val="NoSpacing"/>
        <w:ind w:left="360"/>
        <w:rPr>
          <w:sz w:val="24"/>
          <w:szCs w:val="24"/>
        </w:rPr>
      </w:pPr>
      <w:r w:rsidRPr="00CB6841">
        <w:rPr>
          <w:rFonts w:ascii="Times New Roman" w:hAnsi="Times New Roman" w:cs="Times New Roman"/>
          <w:bCs/>
          <w:smallCaps/>
          <w:noProof/>
          <w:spacing w:val="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C03AA9" wp14:editId="48975CE8">
                <wp:simplePos x="0" y="0"/>
                <wp:positionH relativeFrom="column">
                  <wp:posOffset>-19050</wp:posOffset>
                </wp:positionH>
                <wp:positionV relativeFrom="paragraph">
                  <wp:posOffset>10795</wp:posOffset>
                </wp:positionV>
                <wp:extent cx="6877050" cy="0"/>
                <wp:effectExtent l="0" t="0" r="19050" b="19050"/>
                <wp:wrapNone/>
                <wp:docPr id="1137628816" name="Straight Connector 11376288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70C2F2" id="Straight Connector 113762881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85pt" to="540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" strokecolor="black [3040]"/>
            </w:pict>
          </mc:Fallback>
        </mc:AlternateContent>
      </w:r>
    </w:p>
    <w:sdt>
      <w:sdtPr>
        <w:rPr>
          <w:rFonts w:ascii="Times New Roman" w:hAnsi="Times New Roman" w:cs="Times New Roman"/>
          <w:sz w:val="24"/>
          <w:szCs w:val="24"/>
        </w:rPr>
        <w:alias w:val="Skills/Languages"/>
        <w:tag w:val="Skills/Languages"/>
        <w:id w:val="-1894951687"/>
        <w:placeholder>
          <w:docPart w:val="2E6B9C4FCB5541678081D729E58CB9CB"/>
        </w:placeholder>
        <w:temporary/>
      </w:sdtPr>
      <w:sdtContent>
        <w:p w14:paraId="1B5A85E4" w14:textId="77777777" w:rsidR="00F020FF" w:rsidRPr="00CB6841" w:rsidRDefault="006A3072" w:rsidP="00F020FF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Skills/Languages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Volunteer/Intern/Activites"/>
        <w:tag w:val="Volunteer/Intern/Activites"/>
        <w:id w:val="769821912"/>
        <w:placeholder>
          <w:docPart w:val="2E6B9C4FCB5541678081D729E58CB9CB"/>
        </w:placeholder>
        <w:temporary/>
      </w:sdtPr>
      <w:sdtContent>
        <w:p w14:paraId="7ACF46C1" w14:textId="77777777" w:rsidR="00F020FF" w:rsidRPr="00CB6841" w:rsidRDefault="006A3072" w:rsidP="00F020FF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Volunteer Activity/Internships/Other Involvement</w:t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alias w:val="Interests"/>
        <w:tag w:val="Interests"/>
        <w:id w:val="-1520537942"/>
        <w:placeholder>
          <w:docPart w:val="2E6B9C4FCB5541678081D729E58CB9CB"/>
        </w:placeholder>
        <w:temporary/>
      </w:sdtPr>
      <w:sdtEndPr>
        <w:rPr>
          <w:szCs w:val="22"/>
        </w:rPr>
      </w:sdtEndPr>
      <w:sdtContent>
        <w:p w14:paraId="7CDA4C87" w14:textId="77777777" w:rsidR="00F020FF" w:rsidRPr="00CB6841" w:rsidRDefault="006A3072" w:rsidP="00F020FF">
          <w:pPr>
            <w:pStyle w:val="NoSpacing"/>
            <w:numPr>
              <w:ilvl w:val="0"/>
              <w:numId w:val="2"/>
            </w:numPr>
            <w:tabs>
              <w:tab w:val="right" w:pos="10800"/>
            </w:tabs>
            <w:ind w:left="360"/>
            <w:rPr>
              <w:rFonts w:ascii="Times New Roman" w:hAnsi="Times New Roman" w:cs="Times New Roman"/>
              <w:sz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Interests</w:t>
          </w:r>
          <w:r w:rsidR="00220C95">
            <w:rPr>
              <w:rFonts w:ascii="Times New Roman" w:hAnsi="Times New Roman" w:cs="Times New Roman"/>
              <w:sz w:val="24"/>
            </w:rPr>
            <w:t xml:space="preserve"> </w:t>
          </w:r>
        </w:p>
      </w:sdtContent>
    </w:sdt>
    <w:sectPr w:rsidR="00F020FF" w:rsidRPr="00CB6841" w:rsidSect="00E15D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922EE"/>
    <w:multiLevelType w:val="hybridMultilevel"/>
    <w:tmpl w:val="68E0E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265654274">
    <w:abstractNumId w:val="1"/>
  </w:num>
  <w:num w:numId="2" w16cid:durableId="945116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yMDQ0tTA1MjdU0lEKTi0uzszPAykwrAUAwY+WtSwAAAA="/>
  </w:docVars>
  <w:rsids>
    <w:rsidRoot w:val="00557ECB"/>
    <w:rsid w:val="000A0682"/>
    <w:rsid w:val="000F637D"/>
    <w:rsid w:val="00155E50"/>
    <w:rsid w:val="00220C95"/>
    <w:rsid w:val="00237CA4"/>
    <w:rsid w:val="004B6779"/>
    <w:rsid w:val="00557ECB"/>
    <w:rsid w:val="00582DE9"/>
    <w:rsid w:val="006457AD"/>
    <w:rsid w:val="006A3072"/>
    <w:rsid w:val="006D695B"/>
    <w:rsid w:val="00723ACF"/>
    <w:rsid w:val="00906E62"/>
    <w:rsid w:val="009477D1"/>
    <w:rsid w:val="009950AF"/>
    <w:rsid w:val="009C16F2"/>
    <w:rsid w:val="00C73277"/>
    <w:rsid w:val="00C91C1B"/>
    <w:rsid w:val="00CB6841"/>
    <w:rsid w:val="00D21D78"/>
    <w:rsid w:val="00ED67FB"/>
    <w:rsid w:val="00F020FF"/>
    <w:rsid w:val="00F51E5A"/>
    <w:rsid w:val="00F81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A2BA5"/>
  <w15:docId w15:val="{2C53B7A4-45E7-4A24-B7A0-375D88156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99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906E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6B9C4FCB5541678081D729E58CB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547C30-64AC-4F46-9C12-2B8C0DFA7334}"/>
      </w:docPartPr>
      <w:docPartBody>
        <w:p w:rsidR="001F0D18" w:rsidRDefault="001F0D18">
          <w:pPr>
            <w:pStyle w:val="2E6B9C4FCB5541678081D729E58CB9C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8F185124C4A2D8246C3ED4945B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B2569-6657-49C9-BAC9-E160B3EFAE0D}"/>
      </w:docPartPr>
      <w:docPartBody>
        <w:p w:rsidR="001F0D18" w:rsidRDefault="001F0D18">
          <w:pPr>
            <w:pStyle w:val="A948F185124C4A2D8246C3ED4945B65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C4A8A3E22D4150AF5C46BA38968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A3332-0104-4AF7-AAAA-D427086FBF90}"/>
      </w:docPartPr>
      <w:docPartBody>
        <w:p w:rsidR="001F0D18" w:rsidRDefault="001F0D18">
          <w:pPr>
            <w:pStyle w:val="73C4A8A3E22D4150AF5C46BA389680FA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DC8E1DF57E44CA5AAE95F043E2A7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AA78D-29C1-4A8D-82D1-5172D797D62D}"/>
      </w:docPartPr>
      <w:docPartBody>
        <w:p w:rsidR="001F0D18" w:rsidRDefault="001F0D18">
          <w:pPr>
            <w:pStyle w:val="9DC8E1DF57E44CA5AAE95F043E2A7732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3F764F50614D3E960D6AE760282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D768C-EC1E-4137-B618-91E82FE906D3}"/>
      </w:docPartPr>
      <w:docPartBody>
        <w:p w:rsidR="001F0D18" w:rsidRDefault="001F0D18">
          <w:pPr>
            <w:pStyle w:val="D33F764F50614D3E960D6AE7602823FA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D6031612AC405AA4F1818D643AD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90F43-0EE2-4711-9BDB-E3FCC3D06918}"/>
      </w:docPartPr>
      <w:docPartBody>
        <w:p w:rsidR="001F0D18" w:rsidRDefault="001F0D18">
          <w:pPr>
            <w:pStyle w:val="47D6031612AC405AA4F1818D643AD51C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4398AE2A143E68F697D356AF6B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E9FDF-8574-44D9-8647-2AD4CA9B56B0}"/>
      </w:docPartPr>
      <w:docPartBody>
        <w:p w:rsidR="001F0D18" w:rsidRDefault="001F0D18">
          <w:pPr>
            <w:pStyle w:val="FA14398AE2A143E68F697D356AF6BCF9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DBCFC909EF41C59482F66CA9B93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5ED0D-9113-4341-9170-2874BE3CC642}"/>
      </w:docPartPr>
      <w:docPartBody>
        <w:p w:rsidR="001F0D18" w:rsidRDefault="001F0D18">
          <w:pPr>
            <w:pStyle w:val="46DBCFC909EF41C59482F66CA9B93B71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4A78D1F5A45A394496CAAEC9B4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4A497-32C3-423D-B9F3-B66879951C90}"/>
      </w:docPartPr>
      <w:docPartBody>
        <w:p w:rsidR="001F0D18" w:rsidRDefault="001F0D18">
          <w:pPr>
            <w:pStyle w:val="AB64A78D1F5A45A394496CAAEC9B4F2E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97A462B0EC4A8282F48BF4334C0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89B42-4758-4688-9552-819799E94274}"/>
      </w:docPartPr>
      <w:docPartBody>
        <w:p w:rsidR="001F0D18" w:rsidRDefault="001F0D18">
          <w:pPr>
            <w:pStyle w:val="6897A462B0EC4A8282F48BF4334C080A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0D18"/>
    <w:rsid w:val="00144337"/>
    <w:rsid w:val="001F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E6B9C4FCB5541678081D729E58CB9CB">
    <w:name w:val="2E6B9C4FCB5541678081D729E58CB9CB"/>
  </w:style>
  <w:style w:type="paragraph" w:customStyle="1" w:styleId="A948F185124C4A2D8246C3ED4945B65B">
    <w:name w:val="A948F185124C4A2D8246C3ED4945B65B"/>
  </w:style>
  <w:style w:type="paragraph" w:customStyle="1" w:styleId="73C4A8A3E22D4150AF5C46BA389680FA">
    <w:name w:val="73C4A8A3E22D4150AF5C46BA389680FA"/>
  </w:style>
  <w:style w:type="paragraph" w:customStyle="1" w:styleId="9DC8E1DF57E44CA5AAE95F043E2A7732">
    <w:name w:val="9DC8E1DF57E44CA5AAE95F043E2A7732"/>
  </w:style>
  <w:style w:type="paragraph" w:customStyle="1" w:styleId="D33F764F50614D3E960D6AE7602823FA">
    <w:name w:val="D33F764F50614D3E960D6AE7602823FA"/>
  </w:style>
  <w:style w:type="paragraph" w:customStyle="1" w:styleId="47D6031612AC405AA4F1818D643AD51C">
    <w:name w:val="47D6031612AC405AA4F1818D643AD51C"/>
  </w:style>
  <w:style w:type="paragraph" w:customStyle="1" w:styleId="FA14398AE2A143E68F697D356AF6BCF9">
    <w:name w:val="FA14398AE2A143E68F697D356AF6BCF9"/>
  </w:style>
  <w:style w:type="paragraph" w:customStyle="1" w:styleId="46DBCFC909EF41C59482F66CA9B93B71">
    <w:name w:val="46DBCFC909EF41C59482F66CA9B93B71"/>
  </w:style>
  <w:style w:type="paragraph" w:customStyle="1" w:styleId="AB64A78D1F5A45A394496CAAEC9B4F2E">
    <w:name w:val="AB64A78D1F5A45A394496CAAEC9B4F2E"/>
  </w:style>
  <w:style w:type="paragraph" w:customStyle="1" w:styleId="6897A462B0EC4A8282F48BF4334C080A">
    <w:name w:val="6897A462B0EC4A8282F48BF4334C08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utoli, Mike</dc:creator>
  <cp:lastModifiedBy>Hupp, Audrey</cp:lastModifiedBy>
  <cp:revision>3</cp:revision>
  <dcterms:created xsi:type="dcterms:W3CDTF">2023-02-16T20:20:00Z</dcterms:created>
  <dcterms:modified xsi:type="dcterms:W3CDTF">2023-11-30T21:23:00Z</dcterms:modified>
</cp:coreProperties>
</file>